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2171F38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068A7" w:rsidRPr="007068A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199838DD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Data Warehouse and Management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073200AE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s part of my Course Thesis i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played, etc. Various models were tested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B11CB" w14:textId="77777777" w:rsidR="00285656" w:rsidRDefault="00285656">
      <w:r>
        <w:separator/>
      </w:r>
    </w:p>
  </w:endnote>
  <w:endnote w:type="continuationSeparator" w:id="0">
    <w:p w14:paraId="658F4979" w14:textId="77777777" w:rsidR="00285656" w:rsidRDefault="00285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7F9F6" w14:textId="77777777" w:rsidR="00285656" w:rsidRDefault="00285656">
      <w:r>
        <w:separator/>
      </w:r>
    </w:p>
  </w:footnote>
  <w:footnote w:type="continuationSeparator" w:id="0">
    <w:p w14:paraId="569CCC8B" w14:textId="77777777" w:rsidR="00285656" w:rsidRDefault="002856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KwFAO3vRnw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85656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7</TotalTime>
  <Pages>1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8</cp:revision>
  <cp:lastPrinted>2023-01-15T17:37:00Z</cp:lastPrinted>
  <dcterms:created xsi:type="dcterms:W3CDTF">2021-09-13T12:00:00Z</dcterms:created>
  <dcterms:modified xsi:type="dcterms:W3CDTF">2023-02-04T22:52:00Z</dcterms:modified>
</cp:coreProperties>
</file>